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B4454" w14:textId="77777777" w:rsidR="00370DFB" w:rsidRPr="00370DFB" w:rsidRDefault="00370DFB" w:rsidP="00370DFB">
      <w:pPr>
        <w:jc w:val="center"/>
        <w:rPr>
          <w:b/>
          <w:bCs/>
          <w:color w:val="33CCFF"/>
          <w:sz w:val="28"/>
          <w:szCs w:val="28"/>
        </w:rPr>
      </w:pPr>
      <w:r w:rsidRPr="00370DFB">
        <w:rPr>
          <w:b/>
          <w:bCs/>
          <w:color w:val="33CCFF"/>
          <w:sz w:val="28"/>
          <w:szCs w:val="28"/>
        </w:rPr>
        <w:t>LISTIĆ ZA SAMOPROCJENU ZNANJA</w:t>
      </w:r>
    </w:p>
    <w:p w14:paraId="03592FD3" w14:textId="2F7DC534" w:rsidR="00370DFB" w:rsidRPr="003B6CF5" w:rsidRDefault="00370DFB" w:rsidP="00370DFB">
      <w:pPr>
        <w:pStyle w:val="ListParagraph"/>
        <w:numPr>
          <w:ilvl w:val="0"/>
          <w:numId w:val="1"/>
        </w:numPr>
        <w:spacing w:line="360" w:lineRule="auto"/>
        <w:jc w:val="center"/>
        <w:rPr>
          <w:b/>
          <w:bCs/>
          <w:color w:val="2E74B5" w:themeColor="accent5" w:themeShade="BF"/>
        </w:rPr>
      </w:pPr>
      <w:r>
        <w:rPr>
          <w:b/>
          <w:bCs/>
          <w:color w:val="2E74B5" w:themeColor="accent5" w:themeShade="BF"/>
        </w:rPr>
        <w:t>ŽIVOT NA MREŽI</w:t>
      </w:r>
    </w:p>
    <w:p w14:paraId="0F8C54F2" w14:textId="03916789" w:rsidR="00370DFB" w:rsidRPr="003B6CF5" w:rsidRDefault="006A2505" w:rsidP="00370DFB">
      <w:pPr>
        <w:pStyle w:val="ListParagraph"/>
        <w:numPr>
          <w:ilvl w:val="1"/>
          <w:numId w:val="1"/>
        </w:numPr>
        <w:spacing w:line="360" w:lineRule="auto"/>
        <w:jc w:val="center"/>
        <w:rPr>
          <w:b/>
          <w:bCs/>
          <w:color w:val="2E74B5" w:themeColor="accent5" w:themeShade="BF"/>
        </w:rPr>
      </w:pPr>
      <w:r>
        <w:rPr>
          <w:b/>
          <w:bCs/>
          <w:color w:val="2E74B5" w:themeColor="accent5" w:themeShade="BF"/>
        </w:rPr>
        <w:t xml:space="preserve"> </w:t>
      </w:r>
      <w:r w:rsidRPr="006A2505">
        <w:rPr>
          <w:b/>
          <w:bCs/>
          <w:color w:val="2E74B5" w:themeColor="accent5" w:themeShade="BF"/>
        </w:rPr>
        <w:t>DIGITALNI TRAGOVI I ELEKTRONIČKO NASILJE</w:t>
      </w:r>
    </w:p>
    <w:p w14:paraId="15A39099" w14:textId="77777777" w:rsidR="00370DFB" w:rsidRDefault="00370DFB" w:rsidP="00370DFB">
      <w:pPr>
        <w:jc w:val="center"/>
      </w:pPr>
    </w:p>
    <w:p w14:paraId="3EEEF867" w14:textId="77777777" w:rsidR="00370DFB" w:rsidRDefault="00370DFB" w:rsidP="00370DFB">
      <w:r>
        <w:t xml:space="preserve">Procijenite svoje znanje. </w:t>
      </w:r>
    </w:p>
    <w:p w14:paraId="70BC5172" w14:textId="70C7F620" w:rsidR="00370DFB" w:rsidRDefault="00370DFB" w:rsidP="00370DFB">
      <w:r>
        <w:t>Kvačicom označite odgovarajuće polje u svakom retku prema razini usvojenosti sadržaja.</w:t>
      </w:r>
    </w:p>
    <w:p w14:paraId="423A2C60" w14:textId="77777777" w:rsidR="0012414D" w:rsidRDefault="0012414D" w:rsidP="00370DFB"/>
    <w:tbl>
      <w:tblPr>
        <w:tblStyle w:val="TableGrid"/>
        <w:tblW w:w="8506" w:type="dxa"/>
        <w:jc w:val="center"/>
        <w:tblLook w:val="04A0" w:firstRow="1" w:lastRow="0" w:firstColumn="1" w:lastColumn="0" w:noHBand="0" w:noVBand="1"/>
      </w:tblPr>
      <w:tblGrid>
        <w:gridCol w:w="6514"/>
        <w:gridCol w:w="1000"/>
        <w:gridCol w:w="992"/>
      </w:tblGrid>
      <w:tr w:rsidR="00370DFB" w:rsidRPr="00370DFB" w14:paraId="1FA63AEF" w14:textId="77777777" w:rsidTr="006A2505">
        <w:trPr>
          <w:trHeight w:val="454"/>
          <w:jc w:val="center"/>
        </w:trPr>
        <w:tc>
          <w:tcPr>
            <w:tcW w:w="6514" w:type="dxa"/>
            <w:shd w:val="clear" w:color="auto" w:fill="FFE599" w:themeFill="accent4" w:themeFillTint="66"/>
            <w:vAlign w:val="center"/>
          </w:tcPr>
          <w:p w14:paraId="51415D54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Tvrdnja:</w:t>
            </w:r>
          </w:p>
        </w:tc>
        <w:tc>
          <w:tcPr>
            <w:tcW w:w="1000" w:type="dxa"/>
            <w:shd w:val="clear" w:color="auto" w:fill="E2EFD9" w:themeFill="accent6" w:themeFillTint="33"/>
            <w:vAlign w:val="center"/>
          </w:tcPr>
          <w:p w14:paraId="53A652FB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2ECA3D81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NE</w:t>
            </w:r>
          </w:p>
        </w:tc>
      </w:tr>
      <w:tr w:rsidR="006A2505" w14:paraId="47831639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7F5AC0E1" w14:textId="5305AC23" w:rsidR="006A2505" w:rsidRDefault="006A2505" w:rsidP="006A2505">
            <w:r>
              <w:t>O</w:t>
            </w:r>
            <w:r>
              <w:t>pis</w:t>
            </w:r>
            <w:r>
              <w:t>ujem</w:t>
            </w:r>
            <w:r>
              <w:t xml:space="preserve"> što je digitalni trag.</w:t>
            </w:r>
          </w:p>
        </w:tc>
        <w:tc>
          <w:tcPr>
            <w:tcW w:w="1000" w:type="dxa"/>
            <w:vAlign w:val="center"/>
          </w:tcPr>
          <w:p w14:paraId="57A682BB" w14:textId="77777777" w:rsidR="006A2505" w:rsidRDefault="006A2505" w:rsidP="006A2505"/>
        </w:tc>
        <w:tc>
          <w:tcPr>
            <w:tcW w:w="992" w:type="dxa"/>
            <w:vAlign w:val="center"/>
          </w:tcPr>
          <w:p w14:paraId="29F217AD" w14:textId="77777777" w:rsidR="006A2505" w:rsidRDefault="006A2505" w:rsidP="006A2505"/>
        </w:tc>
      </w:tr>
      <w:tr w:rsidR="006A2505" w14:paraId="5CCFE801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AF86266" w14:textId="6AE2A37D" w:rsidR="006A2505" w:rsidRDefault="006A2505" w:rsidP="006A2505">
            <w:r>
              <w:t>Procjenjujem</w:t>
            </w:r>
            <w:r>
              <w:t xml:space="preserve"> koji digitalni trag je dobar.</w:t>
            </w:r>
          </w:p>
        </w:tc>
        <w:tc>
          <w:tcPr>
            <w:tcW w:w="1000" w:type="dxa"/>
            <w:vAlign w:val="center"/>
          </w:tcPr>
          <w:p w14:paraId="75E3A6C9" w14:textId="77777777" w:rsidR="006A2505" w:rsidRDefault="006A2505" w:rsidP="006A2505"/>
        </w:tc>
        <w:tc>
          <w:tcPr>
            <w:tcW w:w="992" w:type="dxa"/>
            <w:vAlign w:val="center"/>
          </w:tcPr>
          <w:p w14:paraId="39827504" w14:textId="77777777" w:rsidR="006A2505" w:rsidRDefault="006A2505" w:rsidP="006A2505"/>
        </w:tc>
      </w:tr>
      <w:tr w:rsidR="006A2505" w14:paraId="093AF46B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F044821" w14:textId="0265683B" w:rsidR="006A2505" w:rsidRDefault="006A2505" w:rsidP="006A2505">
            <w:r>
              <w:t>Procjenjujem koji digitalni trag je loš.</w:t>
            </w:r>
          </w:p>
        </w:tc>
        <w:tc>
          <w:tcPr>
            <w:tcW w:w="1000" w:type="dxa"/>
            <w:vAlign w:val="center"/>
          </w:tcPr>
          <w:p w14:paraId="524FE4B1" w14:textId="77777777" w:rsidR="006A2505" w:rsidRDefault="006A2505" w:rsidP="006A2505"/>
        </w:tc>
        <w:tc>
          <w:tcPr>
            <w:tcW w:w="992" w:type="dxa"/>
            <w:vAlign w:val="center"/>
          </w:tcPr>
          <w:p w14:paraId="5E0537CF" w14:textId="77777777" w:rsidR="006A2505" w:rsidRDefault="006A2505" w:rsidP="006A2505"/>
        </w:tc>
      </w:tr>
      <w:tr w:rsidR="006A2505" w14:paraId="2A8278C0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35BF55C8" w14:textId="74383609" w:rsidR="006A2505" w:rsidRDefault="006A2505" w:rsidP="006A2505">
            <w:r>
              <w:t>U</w:t>
            </w:r>
            <w:r>
              <w:t>spore</w:t>
            </w:r>
            <w:r>
              <w:t>đujem</w:t>
            </w:r>
            <w:r>
              <w:t xml:space="preserve"> nasilje i elektroničko nasilje.</w:t>
            </w:r>
          </w:p>
        </w:tc>
        <w:tc>
          <w:tcPr>
            <w:tcW w:w="1000" w:type="dxa"/>
            <w:vAlign w:val="center"/>
          </w:tcPr>
          <w:p w14:paraId="084ABA3E" w14:textId="77777777" w:rsidR="006A2505" w:rsidRDefault="006A2505" w:rsidP="006A2505"/>
        </w:tc>
        <w:tc>
          <w:tcPr>
            <w:tcW w:w="992" w:type="dxa"/>
            <w:vAlign w:val="center"/>
          </w:tcPr>
          <w:p w14:paraId="35D7952C" w14:textId="77777777" w:rsidR="006A2505" w:rsidRDefault="006A2505" w:rsidP="006A2505"/>
        </w:tc>
      </w:tr>
      <w:tr w:rsidR="006A2505" w14:paraId="673C4D8C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6A5F2754" w14:textId="29611EA0" w:rsidR="006A2505" w:rsidRDefault="006A2505" w:rsidP="006A2505">
            <w:r>
              <w:t>Prepoznajem</w:t>
            </w:r>
            <w:r>
              <w:t xml:space="preserve"> kada je dostupno elektroničko nasilje.</w:t>
            </w:r>
          </w:p>
        </w:tc>
        <w:tc>
          <w:tcPr>
            <w:tcW w:w="1000" w:type="dxa"/>
            <w:vAlign w:val="center"/>
          </w:tcPr>
          <w:p w14:paraId="5F74A997" w14:textId="77777777" w:rsidR="006A2505" w:rsidRDefault="006A2505" w:rsidP="006A2505"/>
        </w:tc>
        <w:tc>
          <w:tcPr>
            <w:tcW w:w="992" w:type="dxa"/>
            <w:vAlign w:val="center"/>
          </w:tcPr>
          <w:p w14:paraId="199AEB29" w14:textId="77777777" w:rsidR="006A2505" w:rsidRDefault="006A2505" w:rsidP="006A2505"/>
        </w:tc>
      </w:tr>
      <w:tr w:rsidR="006A2505" w14:paraId="501DC17A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F77E2E8" w14:textId="793FF104" w:rsidR="006A2505" w:rsidRDefault="006A2505" w:rsidP="006A2505">
            <w:r>
              <w:t>O</w:t>
            </w:r>
            <w:r>
              <w:t>pis</w:t>
            </w:r>
            <w:r>
              <w:t>ujem</w:t>
            </w:r>
            <w:r>
              <w:t xml:space="preserve"> što je </w:t>
            </w:r>
            <w:proofErr w:type="spellStart"/>
            <w:r w:rsidRPr="006A2505">
              <w:rPr>
                <w:i/>
                <w:iCs/>
              </w:rPr>
              <w:t>cyberbullying</w:t>
            </w:r>
            <w:proofErr w:type="spellEnd"/>
            <w:r>
              <w:t>.</w:t>
            </w:r>
          </w:p>
        </w:tc>
        <w:tc>
          <w:tcPr>
            <w:tcW w:w="1000" w:type="dxa"/>
            <w:vAlign w:val="center"/>
          </w:tcPr>
          <w:p w14:paraId="0548991B" w14:textId="77777777" w:rsidR="006A2505" w:rsidRDefault="006A2505" w:rsidP="006A2505"/>
        </w:tc>
        <w:tc>
          <w:tcPr>
            <w:tcW w:w="992" w:type="dxa"/>
            <w:vAlign w:val="center"/>
          </w:tcPr>
          <w:p w14:paraId="4D264479" w14:textId="77777777" w:rsidR="006A2505" w:rsidRDefault="006A2505" w:rsidP="006A2505"/>
        </w:tc>
      </w:tr>
      <w:tr w:rsidR="006A2505" w14:paraId="16127355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0945843" w14:textId="613AACF6" w:rsidR="006A2505" w:rsidRDefault="006A2505" w:rsidP="006A2505">
            <w:r>
              <w:t xml:space="preserve">Prepoznajem </w:t>
            </w:r>
            <w:r>
              <w:t>koje podatke na internetu ne smijem dijeliti s drugima.</w:t>
            </w:r>
          </w:p>
        </w:tc>
        <w:tc>
          <w:tcPr>
            <w:tcW w:w="1000" w:type="dxa"/>
            <w:vAlign w:val="center"/>
          </w:tcPr>
          <w:p w14:paraId="760ACE3D" w14:textId="77777777" w:rsidR="006A2505" w:rsidRDefault="006A2505" w:rsidP="006A2505"/>
        </w:tc>
        <w:tc>
          <w:tcPr>
            <w:tcW w:w="992" w:type="dxa"/>
            <w:vAlign w:val="center"/>
          </w:tcPr>
          <w:p w14:paraId="1796FA71" w14:textId="77777777" w:rsidR="006A2505" w:rsidRDefault="006A2505" w:rsidP="006A2505"/>
        </w:tc>
      </w:tr>
      <w:tr w:rsidR="006A2505" w14:paraId="249A4C03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CDF32C8" w14:textId="173F99C2" w:rsidR="006A2505" w:rsidRDefault="006A2505" w:rsidP="006A2505">
            <w:r>
              <w:t xml:space="preserve">U tražilicu Google </w:t>
            </w:r>
            <w:r>
              <w:t>upisao/</w:t>
            </w:r>
            <w:r>
              <w:t>upisala sam svoje ime i prezime i pronašla sam digitalni trag o sebi.</w:t>
            </w:r>
          </w:p>
        </w:tc>
        <w:tc>
          <w:tcPr>
            <w:tcW w:w="1000" w:type="dxa"/>
            <w:vAlign w:val="center"/>
          </w:tcPr>
          <w:p w14:paraId="79AC179E" w14:textId="77777777" w:rsidR="006A2505" w:rsidRDefault="006A2505" w:rsidP="006A2505"/>
        </w:tc>
        <w:tc>
          <w:tcPr>
            <w:tcW w:w="992" w:type="dxa"/>
            <w:vAlign w:val="center"/>
          </w:tcPr>
          <w:p w14:paraId="5A12F6FE" w14:textId="77777777" w:rsidR="006A2505" w:rsidRDefault="006A2505" w:rsidP="006A2505"/>
        </w:tc>
      </w:tr>
      <w:tr w:rsidR="006A2505" w14:paraId="38189890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4E62CB7B" w14:textId="16C526DD" w:rsidR="006A2505" w:rsidRDefault="006A2505" w:rsidP="006A2505">
            <w:r>
              <w:t>D</w:t>
            </w:r>
            <w:r>
              <w:t>efinira</w:t>
            </w:r>
            <w:r>
              <w:t>m</w:t>
            </w:r>
            <w:r>
              <w:t xml:space="preserve"> pojam internetski bonton.</w:t>
            </w:r>
          </w:p>
        </w:tc>
        <w:tc>
          <w:tcPr>
            <w:tcW w:w="1000" w:type="dxa"/>
            <w:vAlign w:val="center"/>
          </w:tcPr>
          <w:p w14:paraId="3F2516F5" w14:textId="77777777" w:rsidR="006A2505" w:rsidRDefault="006A2505" w:rsidP="006A2505"/>
        </w:tc>
        <w:tc>
          <w:tcPr>
            <w:tcW w:w="992" w:type="dxa"/>
            <w:vAlign w:val="center"/>
          </w:tcPr>
          <w:p w14:paraId="0CEE96B7" w14:textId="77777777" w:rsidR="006A2505" w:rsidRDefault="006A2505" w:rsidP="006A2505"/>
        </w:tc>
      </w:tr>
      <w:tr w:rsidR="006A2505" w14:paraId="27DE4427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2A19AFD" w14:textId="6B021B13" w:rsidR="006A2505" w:rsidRDefault="006A2505" w:rsidP="006A2505">
            <w:r>
              <w:t>Prepoznajem i primjenjujem</w:t>
            </w:r>
            <w:r>
              <w:t xml:space="preserve"> pravila pristojnog ponašanja na internetu.</w:t>
            </w:r>
          </w:p>
        </w:tc>
        <w:tc>
          <w:tcPr>
            <w:tcW w:w="1000" w:type="dxa"/>
            <w:vAlign w:val="center"/>
          </w:tcPr>
          <w:p w14:paraId="2CC3AB1C" w14:textId="77777777" w:rsidR="006A2505" w:rsidRDefault="006A2505" w:rsidP="006A2505"/>
        </w:tc>
        <w:tc>
          <w:tcPr>
            <w:tcW w:w="992" w:type="dxa"/>
            <w:vAlign w:val="center"/>
          </w:tcPr>
          <w:p w14:paraId="69882AC9" w14:textId="77777777" w:rsidR="006A2505" w:rsidRDefault="006A2505" w:rsidP="006A2505"/>
        </w:tc>
      </w:tr>
      <w:tr w:rsidR="006A2505" w14:paraId="35D93210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14E94B8F" w14:textId="5C6CEE07" w:rsidR="006A2505" w:rsidRDefault="006A2505" w:rsidP="006A2505">
            <w:r>
              <w:t>Prepoznajem</w:t>
            </w:r>
            <w:r>
              <w:t xml:space="preserve"> primjere neprihvatljivog ponašanja na internetu. </w:t>
            </w:r>
          </w:p>
        </w:tc>
        <w:tc>
          <w:tcPr>
            <w:tcW w:w="1000" w:type="dxa"/>
            <w:vAlign w:val="center"/>
          </w:tcPr>
          <w:p w14:paraId="55047A0D" w14:textId="77777777" w:rsidR="006A2505" w:rsidRDefault="006A2505" w:rsidP="006A2505"/>
        </w:tc>
        <w:tc>
          <w:tcPr>
            <w:tcW w:w="992" w:type="dxa"/>
            <w:vAlign w:val="center"/>
          </w:tcPr>
          <w:p w14:paraId="27CB1B0B" w14:textId="77777777" w:rsidR="006A2505" w:rsidRDefault="006A2505" w:rsidP="006A2505"/>
        </w:tc>
      </w:tr>
      <w:tr w:rsidR="006A2505" w14:paraId="69F2B7B6" w14:textId="77777777" w:rsidTr="006A2505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68626B13" w14:textId="77777777" w:rsidR="006A2505" w:rsidRDefault="006A2505" w:rsidP="006A2505">
            <w:r>
              <w:t>Prepoznajem kome se mogu obratiti u slučaju da netko doživi neki oblik elektroničkog nasilja.</w:t>
            </w:r>
          </w:p>
        </w:tc>
        <w:tc>
          <w:tcPr>
            <w:tcW w:w="1000" w:type="dxa"/>
            <w:vAlign w:val="center"/>
          </w:tcPr>
          <w:p w14:paraId="22B29AE2" w14:textId="77777777" w:rsidR="006A2505" w:rsidRDefault="006A2505" w:rsidP="006A2505"/>
        </w:tc>
        <w:tc>
          <w:tcPr>
            <w:tcW w:w="992" w:type="dxa"/>
            <w:vAlign w:val="center"/>
          </w:tcPr>
          <w:p w14:paraId="38ECA7EB" w14:textId="77777777" w:rsidR="006A2505" w:rsidRDefault="006A2505" w:rsidP="006A2505"/>
        </w:tc>
      </w:tr>
    </w:tbl>
    <w:p w14:paraId="7CC26809" w14:textId="77777777" w:rsidR="0065227E" w:rsidRDefault="0065227E"/>
    <w:sectPr w:rsidR="0065227E" w:rsidSect="00DC51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FA6CDB" w14:textId="77777777" w:rsidR="00021B0C" w:rsidRDefault="00021B0C" w:rsidP="00021B0C">
      <w:pPr>
        <w:spacing w:after="0" w:line="240" w:lineRule="auto"/>
      </w:pPr>
      <w:r>
        <w:separator/>
      </w:r>
    </w:p>
  </w:endnote>
  <w:endnote w:type="continuationSeparator" w:id="0">
    <w:p w14:paraId="1805E2C0" w14:textId="77777777" w:rsidR="00021B0C" w:rsidRDefault="00021B0C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65BF1" w14:textId="77777777" w:rsidR="003278C0" w:rsidRDefault="003278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73243" w14:textId="165F99F1" w:rsidR="00021B0C" w:rsidRDefault="00021B0C" w:rsidP="00021B0C">
    <w:pPr>
      <w:pStyle w:val="Foot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CA181D3" wp14:editId="0BB572F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F9928" w14:textId="77777777" w:rsidR="003278C0" w:rsidRDefault="003278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796403" w14:textId="77777777" w:rsidR="00021B0C" w:rsidRDefault="00021B0C" w:rsidP="00021B0C">
      <w:pPr>
        <w:spacing w:after="0" w:line="240" w:lineRule="auto"/>
      </w:pPr>
      <w:r>
        <w:separator/>
      </w:r>
    </w:p>
  </w:footnote>
  <w:footnote w:type="continuationSeparator" w:id="0">
    <w:p w14:paraId="36A385BE" w14:textId="77777777" w:rsidR="00021B0C" w:rsidRDefault="00021B0C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7BE15" w14:textId="77777777" w:rsidR="003278C0" w:rsidRDefault="003278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0ED81" w14:textId="2C4F96C6" w:rsidR="00021B0C" w:rsidRDefault="00CF2BC0" w:rsidP="00021B0C">
    <w:pPr>
      <w:pStyle w:val="Header"/>
      <w:tabs>
        <w:tab w:val="left" w:pos="5245"/>
      </w:tabs>
    </w:pPr>
    <w:r>
      <w:rPr>
        <w:noProof/>
      </w:rPr>
      <w:drawing>
        <wp:anchor distT="0" distB="0" distL="114300" distR="114300" simplePos="0" relativeHeight="251677184" behindDoc="0" locked="0" layoutInCell="1" allowOverlap="1" wp14:anchorId="5878A587" wp14:editId="516EB2EC">
          <wp:simplePos x="0" y="0"/>
          <wp:positionH relativeFrom="column">
            <wp:posOffset>5156528</wp:posOffset>
          </wp:positionH>
          <wp:positionV relativeFrom="paragraph">
            <wp:posOffset>-329565</wp:posOffset>
          </wp:positionV>
          <wp:extent cx="909092" cy="412851"/>
          <wp:effectExtent l="0" t="0" r="5715" b="6350"/>
          <wp:wrapNone/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lika 8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35773"/>
                  <a:stretch/>
                </pic:blipFill>
                <pic:spPr bwMode="auto">
                  <a:xfrm>
                    <a:off x="0" y="0"/>
                    <a:ext cx="909092" cy="41285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8208" behindDoc="0" locked="0" layoutInCell="1" allowOverlap="1" wp14:anchorId="4BB2737A" wp14:editId="0458002D">
          <wp:simplePos x="0" y="0"/>
          <wp:positionH relativeFrom="column">
            <wp:posOffset>-201143</wp:posOffset>
          </wp:positionH>
          <wp:positionV relativeFrom="paragraph">
            <wp:posOffset>-221523</wp:posOffset>
          </wp:positionV>
          <wp:extent cx="2616337" cy="458263"/>
          <wp:effectExtent l="0" t="0" r="0" b="0"/>
          <wp:wrapNone/>
          <wp:docPr id="9" name="Slika 9" descr="Slika na kojoj se prikazuje objekt, sat, znak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lika 9" descr="Slika na kojoj se prikazuje objekt, sat, znak, crtež&#10;&#10;Opis je automatski generiran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337" cy="45826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278C0">
      <w:rPr>
        <w:noProof/>
      </w:rPr>
      <mc:AlternateContent>
        <mc:Choice Requires="wps">
          <w:drawing>
            <wp:anchor distT="0" distB="0" distL="114300" distR="114300" simplePos="0" relativeHeight="251676160" behindDoc="0" locked="0" layoutInCell="1" allowOverlap="1" wp14:anchorId="5C5F6B6D" wp14:editId="3BC68091">
              <wp:simplePos x="0" y="0"/>
              <wp:positionH relativeFrom="column">
                <wp:posOffset>2509552</wp:posOffset>
              </wp:positionH>
              <wp:positionV relativeFrom="paragraph">
                <wp:posOffset>84820</wp:posOffset>
              </wp:positionV>
              <wp:extent cx="3351420" cy="45719"/>
              <wp:effectExtent l="0" t="0" r="1905" b="0"/>
              <wp:wrapNone/>
              <wp:docPr id="7" name="Pravokutnik: zaobljeni kutovi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51420" cy="45719"/>
                      </a:xfrm>
                      <a:prstGeom prst="roundRect">
                        <a:avLst/>
                      </a:prstGeom>
                      <a:solidFill>
                        <a:srgbClr val="1459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oundrect w14:anchorId="1AA81EA6" id="Pravokutnik: zaobljeni kutovi 7" o:spid="_x0000_s1026" style="position:absolute;margin-left:197.6pt;margin-top:6.7pt;width:263.9pt;height:3.6pt;z-index:251676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" fillcolor="#145960" stroked="f" strokeweight="1pt">
              <v:stroke joinstyle="miter"/>
            </v:round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CBA99" w14:textId="77777777" w:rsidR="003278C0" w:rsidRDefault="003278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QwMzcztTQ3M7ZU0lEKTi0uzszPAykwrgUAwtItBywAAAA="/>
  </w:docVars>
  <w:rsids>
    <w:rsidRoot w:val="00021B0C"/>
    <w:rsid w:val="00021B0C"/>
    <w:rsid w:val="000325AB"/>
    <w:rsid w:val="00121555"/>
    <w:rsid w:val="0012414D"/>
    <w:rsid w:val="002956F4"/>
    <w:rsid w:val="003278C0"/>
    <w:rsid w:val="00370DFB"/>
    <w:rsid w:val="004F5B8F"/>
    <w:rsid w:val="006164AD"/>
    <w:rsid w:val="00636ACE"/>
    <w:rsid w:val="0065227E"/>
    <w:rsid w:val="006A2505"/>
    <w:rsid w:val="00B62FC1"/>
    <w:rsid w:val="00CD0AB7"/>
    <w:rsid w:val="00CF2BC0"/>
    <w:rsid w:val="00DC5124"/>
    <w:rsid w:val="00DE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B0C"/>
  </w:style>
  <w:style w:type="paragraph" w:styleId="Footer">
    <w:name w:val="footer"/>
    <w:basedOn w:val="Normal"/>
    <w:link w:val="Footer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B0C"/>
  </w:style>
  <w:style w:type="paragraph" w:styleId="BalloonText">
    <w:name w:val="Balloon Text"/>
    <w:basedOn w:val="Normal"/>
    <w:link w:val="BalloonText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TableGrid">
    <w:name w:val="Table Grid"/>
    <w:basedOn w:val="TableNormal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18F3F1-1F7A-42D8-A5ED-A4CEAF2D45C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fe3002f-ecc9-4f6b-b321-b59828dac5e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0-11-19T06:44:00Z</dcterms:created>
  <dcterms:modified xsi:type="dcterms:W3CDTF">2020-11-19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